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C9" w:rsidRDefault="00D11A74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처리 기말 대비</w:t>
      </w:r>
    </w:p>
    <w:p w:rsidR="00073379" w:rsidRDefault="00073379" w:rsidP="00073379">
      <w:pPr>
        <w:jc w:val="center"/>
        <w:rPr>
          <w:rFonts w:ascii="DX시인과나" w:eastAsia="DX시인과나" w:hint="eastAsia"/>
        </w:rPr>
      </w:pPr>
      <w:r>
        <w:rPr>
          <w:rFonts w:ascii="DX시인과나" w:eastAsia="DX시인과나" w:hint="eastAsia"/>
        </w:rPr>
        <w:t>6장</w:t>
      </w:r>
    </w:p>
    <w:p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인덱스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파일의 레코드들에 대한 효율적 접근을 위해 </w:t>
      </w:r>
      <w:r>
        <w:rPr>
          <w:rFonts w:ascii="DX시인과나" w:eastAsia="DX시인과나"/>
        </w:rPr>
        <w:t>&lt;</w:t>
      </w:r>
      <w:r>
        <w:rPr>
          <w:rFonts w:ascii="DX시인과나" w:eastAsia="DX시인과나" w:hint="eastAsia"/>
        </w:rPr>
        <w:t>키 값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레코드주소(포인터)</w:t>
      </w:r>
      <w:r>
        <w:rPr>
          <w:rFonts w:ascii="DX시인과나" w:eastAsia="DX시인과나"/>
        </w:rPr>
        <w:t>&gt;</w:t>
      </w:r>
      <w:r>
        <w:rPr>
          <w:rFonts w:ascii="DX시인과나" w:eastAsia="DX시인과나" w:hint="eastAsia"/>
        </w:rPr>
        <w:t>쌍을 체계적으로 수집하여 관리하는 보조적인 데이터구조</w:t>
      </w:r>
    </w:p>
    <w:p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키 종류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기본 인덱스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보조 인덱스</w:t>
      </w:r>
    </w:p>
    <w:p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집중 인덱스,</w:t>
      </w:r>
      <w:r>
        <w:rPr>
          <w:rFonts w:ascii="DX시인과나" w:eastAsia="DX시인과나"/>
        </w:rPr>
        <w:t xml:space="preserve"> </w:t>
      </w:r>
      <w:proofErr w:type="spellStart"/>
      <w:r>
        <w:rPr>
          <w:rFonts w:ascii="DX시인과나" w:eastAsia="DX시인과나" w:hint="eastAsia"/>
        </w:rPr>
        <w:t>비집중</w:t>
      </w:r>
      <w:proofErr w:type="spellEnd"/>
      <w:r>
        <w:rPr>
          <w:rFonts w:ascii="DX시인과나" w:eastAsia="DX시인과나" w:hint="eastAsia"/>
        </w:rPr>
        <w:t xml:space="preserve"> 인덱스</w:t>
      </w:r>
    </w:p>
    <w:p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밀집 인덱스(역 인덱스)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희소 인덱스(역 인덱스)</w:t>
      </w:r>
    </w:p>
    <w:p w:rsidR="003F43FE" w:rsidRDefault="003F43FE">
      <w:pPr>
        <w:rPr>
          <w:rFonts w:ascii="DX시인과나" w:eastAsia="DX시인과나"/>
        </w:rPr>
      </w:pPr>
    </w:p>
    <w:p w:rsidR="003F43FE" w:rsidRDefault="003F43FE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t>균형이원탐색트리</w:t>
      </w:r>
      <w:proofErr w:type="spellEnd"/>
      <w:r>
        <w:rPr>
          <w:rFonts w:ascii="DX시인과나" w:eastAsia="DX시인과나"/>
        </w:rPr>
        <w:t xml:space="preserve">: </w:t>
      </w:r>
      <w:proofErr w:type="spellStart"/>
      <w:r>
        <w:rPr>
          <w:rFonts w:ascii="DX시인과나" w:eastAsia="DX시인과나" w:hint="eastAsia"/>
        </w:rPr>
        <w:t>이원탐색트리에서</w:t>
      </w:r>
      <w:proofErr w:type="spellEnd"/>
      <w:r>
        <w:rPr>
          <w:rFonts w:ascii="DX시인과나" w:eastAsia="DX시인과나" w:hint="eastAsia"/>
        </w:rPr>
        <w:t xml:space="preserve"> 루트로부터 리프 노드(터미널 노드)까지의 경로 길이가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 xml:space="preserve"> 이거나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>-1</w:t>
      </w:r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 xml:space="preserve">일 때 원소의 탐색 시간이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>인 트리</w:t>
      </w:r>
    </w:p>
    <w:p w:rsidR="003F43FE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>AVL</w:t>
      </w:r>
      <w:r>
        <w:rPr>
          <w:rFonts w:ascii="DX시인과나" w:eastAsia="DX시인과나" w:hint="eastAsia"/>
        </w:rPr>
        <w:t>(높이 균형 이원 탐색 트리)</w:t>
      </w:r>
    </w:p>
    <w:p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삽입과 삭제 연산 시간도 짧으면서 검색 시간도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</w:t>
      </w:r>
    </w:p>
    <w:p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트리의 일부만 </w:t>
      </w:r>
      <w:proofErr w:type="spellStart"/>
      <w:r>
        <w:rPr>
          <w:rFonts w:ascii="DX시인과나" w:eastAsia="DX시인과나" w:hint="eastAsia"/>
        </w:rPr>
        <w:t>재균형시키면서</w:t>
      </w:r>
      <w:proofErr w:type="spellEnd"/>
      <w:r>
        <w:rPr>
          <w:rFonts w:ascii="DX시인과나" w:eastAsia="DX시인과나" w:hint="eastAsia"/>
        </w:rPr>
        <w:t xml:space="preserve"> 트리 전체가 균형을 계속 유지할 수 있도록 트리 형태를 제어</w:t>
      </w:r>
    </w:p>
    <w:p w:rsidR="008E3D58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 </w:t>
      </w:r>
      <w:r>
        <w:rPr>
          <w:rFonts w:ascii="DX시인과나" w:eastAsia="DX시인과나"/>
        </w:rPr>
        <w:t>T</w:t>
      </w:r>
      <w:r>
        <w:rPr>
          <w:rFonts w:ascii="DX시인과나" w:eastAsia="DX시인과나" w:hint="eastAsia"/>
        </w:rPr>
        <w:t>의 정의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공백이 아닌 이진 트리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/>
        </w:rPr>
        <w:t>Right(T)</w:t>
      </w:r>
      <w:r>
        <w:rPr>
          <w:rFonts w:ascii="DX시인과나" w:eastAsia="DX시인과나" w:hint="eastAsia"/>
        </w:rPr>
        <w:t xml:space="preserve">와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/>
        </w:rPr>
        <w:t>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</w:t>
      </w:r>
      <w:r>
        <w:rPr>
          <w:rFonts w:ascii="DX시인과나" w:eastAsia="DX시인과나" w:hint="eastAsia"/>
        </w:rPr>
        <w:t xml:space="preserve">의 높이 차이가 </w:t>
      </w:r>
      <w:r>
        <w:rPr>
          <w:rFonts w:ascii="DX시인과나" w:eastAsia="DX시인과나"/>
        </w:rPr>
        <w:t>1</w:t>
      </w:r>
      <w:r>
        <w:rPr>
          <w:rFonts w:ascii="DX시인과나" w:eastAsia="DX시인과나" w:hint="eastAsia"/>
        </w:rPr>
        <w:t xml:space="preserve">이거나 </w:t>
      </w:r>
      <w:r>
        <w:rPr>
          <w:rFonts w:ascii="DX시인과나" w:eastAsia="DX시인과나"/>
        </w:rPr>
        <w:t>0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공백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는 </w:t>
      </w:r>
      <w:r>
        <w:rPr>
          <w:rFonts w:ascii="DX시인과나" w:eastAsia="DX시인과나"/>
        </w:rPr>
        <w:t>-1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>트리의 균형 인수(</w:t>
      </w:r>
      <w:r>
        <w:rPr>
          <w:rFonts w:ascii="DX시인과나" w:eastAsia="DX시인과나"/>
        </w:rPr>
        <w:t xml:space="preserve">balance factor, </w:t>
      </w:r>
      <w:r>
        <w:rPr>
          <w:rFonts w:ascii="DX시인과나" w:eastAsia="DX시인과나" w:hint="eastAsia"/>
        </w:rPr>
        <w:t>B</w:t>
      </w:r>
      <w:r>
        <w:rPr>
          <w:rFonts w:ascii="DX시인과나" w:eastAsia="DX시인과나"/>
        </w:rPr>
        <w:t>F)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왼쪽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 </w:t>
      </w:r>
      <w:r>
        <w:rPr>
          <w:rFonts w:ascii="DX시인과나" w:eastAsia="DX시인과나"/>
        </w:rPr>
        <w:t>h(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)</w:t>
      </w:r>
      <w:r>
        <w:rPr>
          <w:rFonts w:ascii="DX시인과나" w:eastAsia="DX시인과나" w:hint="eastAsia"/>
        </w:rPr>
        <w:t xml:space="preserve">에서 오른쪽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 </w:t>
      </w:r>
      <w:r>
        <w:rPr>
          <w:rFonts w:ascii="DX시인과나" w:eastAsia="DX시인과나"/>
        </w:rPr>
        <w:t>h(Right(T))</w:t>
      </w:r>
      <w:r>
        <w:rPr>
          <w:rFonts w:ascii="DX시인과나" w:eastAsia="DX시인과나" w:hint="eastAsia"/>
        </w:rPr>
        <w:t>를 뺀 수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즉,</w:t>
      </w:r>
      <w:r>
        <w:rPr>
          <w:rFonts w:ascii="DX시인과나" w:eastAsia="DX시인과나"/>
        </w:rPr>
        <w:t xml:space="preserve"> BF = </w:t>
      </w:r>
      <w:r>
        <w:rPr>
          <w:rFonts w:ascii="DX시인과나" w:eastAsia="DX시인과나" w:hint="eastAsia"/>
        </w:rPr>
        <w:t>h</w:t>
      </w:r>
      <w:r>
        <w:rPr>
          <w:rFonts w:ascii="DX시인과나" w:eastAsia="DX시인과나"/>
        </w:rPr>
        <w:t xml:space="preserve">(Left(T)) </w:t>
      </w:r>
      <w:r>
        <w:rPr>
          <w:rFonts w:ascii="DX시인과나" w:eastAsia="DX시인과나"/>
        </w:rPr>
        <w:t>–</w:t>
      </w:r>
      <w:r>
        <w:rPr>
          <w:rFonts w:ascii="DX시인과나" w:eastAsia="DX시인과나"/>
        </w:rPr>
        <w:t xml:space="preserve"> h(Right(T))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균형 인수에 따라 </w:t>
      </w:r>
      <w:r>
        <w:rPr>
          <w:rFonts w:ascii="DX시인과나" w:eastAsia="DX시인과나"/>
        </w:rPr>
        <w:t xml:space="preserve">+- 1 </w:t>
      </w:r>
      <w:r>
        <w:rPr>
          <w:rFonts w:ascii="DX시인과나" w:eastAsia="DX시인과나" w:hint="eastAsia"/>
        </w:rPr>
        <w:t>범위 이내이면 이 노드는 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>성질을 만족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 xml:space="preserve">트리는 </w:t>
      </w:r>
      <w:r>
        <w:rPr>
          <w:rFonts w:ascii="DX시인과나" w:eastAsia="DX시인과나"/>
        </w:rPr>
        <w:t>N</w:t>
      </w:r>
      <w:r>
        <w:rPr>
          <w:rFonts w:ascii="DX시인과나" w:eastAsia="DX시인과나" w:hint="eastAsia"/>
        </w:rPr>
        <w:t>개 노드의 트리에 대해 임의 접근이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시간에 수행</w:t>
      </w:r>
    </w:p>
    <w:p w:rsidR="00D43B75" w:rsidRPr="008E3D58" w:rsidRDefault="00D43B75" w:rsidP="00D43B75">
      <w:pPr>
        <w:ind w:firstLine="800"/>
        <w:rPr>
          <w:rFonts w:ascii="DX시인과나" w:eastAsia="DX시인과나" w:hint="eastAsia"/>
        </w:rPr>
      </w:pPr>
      <w:r>
        <w:rPr>
          <w:rFonts w:ascii="DX시인과나" w:eastAsia="DX시인과나" w:hint="eastAsia"/>
        </w:rPr>
        <w:t>최악의 검색 연산 시간:</w:t>
      </w:r>
      <w:r>
        <w:rPr>
          <w:rFonts w:ascii="DX시인과나" w:eastAsia="DX시인과나"/>
        </w:rPr>
        <w:t xml:space="preserve">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</w:p>
    <w:p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삽입과 삭제도 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>시간에 수행 가능</w:t>
      </w:r>
    </w:p>
    <w:p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그러나 </w:t>
      </w:r>
      <w:r>
        <w:rPr>
          <w:rFonts w:ascii="DX시인과나" w:eastAsia="DX시인과나"/>
        </w:rPr>
        <w:t xml:space="preserve">AVL </w:t>
      </w:r>
      <w:r>
        <w:rPr>
          <w:rFonts w:ascii="DX시인과나" w:eastAsia="DX시인과나" w:hint="eastAsia"/>
        </w:rPr>
        <w:t>성질 유지를 위해 보통 연산보다 복잡한 연산을 수행해야 함</w:t>
      </w:r>
    </w:p>
    <w:p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에서 </w:t>
      </w:r>
      <w:r>
        <w:rPr>
          <w:rFonts w:ascii="DX시인과나" w:eastAsia="DX시인과나"/>
        </w:rPr>
        <w:t xml:space="preserve">non-AVL </w:t>
      </w:r>
      <w:r>
        <w:rPr>
          <w:rFonts w:ascii="DX시인과나" w:eastAsia="DX시인과나" w:hint="eastAsia"/>
        </w:rPr>
        <w:t xml:space="preserve">트리로 변환되는 </w:t>
      </w:r>
      <w:r>
        <w:rPr>
          <w:rFonts w:ascii="DX시인과나" w:eastAsia="DX시인과나"/>
        </w:rPr>
        <w:t>4</w:t>
      </w:r>
      <w:r>
        <w:rPr>
          <w:rFonts w:ascii="DX시인과나" w:eastAsia="DX시인과나" w:hint="eastAsia"/>
        </w:rPr>
        <w:t>가지 원인들(</w:t>
      </w:r>
      <w:r>
        <w:rPr>
          <w:rFonts w:ascii="DX시인과나" w:eastAsia="DX시인과나"/>
        </w:rPr>
        <w:t>BF</w:t>
      </w:r>
      <w:r>
        <w:rPr>
          <w:rFonts w:ascii="DX시인과나" w:eastAsia="DX시인과나" w:hint="eastAsia"/>
        </w:rPr>
        <w:t xml:space="preserve">가 </w:t>
      </w:r>
      <w:r>
        <w:rPr>
          <w:rFonts w:ascii="DX시인과나" w:eastAsia="DX시인과나"/>
        </w:rPr>
        <w:t xml:space="preserve">+-2범위 </w:t>
      </w:r>
      <w:r>
        <w:rPr>
          <w:rFonts w:ascii="DX시인과나" w:eastAsia="DX시인과나" w:hint="eastAsia"/>
        </w:rPr>
        <w:t>밖이 되는 원인)</w:t>
      </w:r>
    </w:p>
    <w:p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의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</w:t>
      </w:r>
      <w:r>
        <w:rPr>
          <w:rFonts w:ascii="DX시인과나" w:eastAsia="DX시인과나"/>
        </w:rPr>
        <w:t>(L)</w:t>
      </w:r>
      <w:r>
        <w:rPr>
          <w:rFonts w:ascii="DX시인과나" w:eastAsia="DX시인과나" w:hint="eastAsia"/>
        </w:rPr>
        <w:t xml:space="preserve">의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>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의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 xml:space="preserve">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의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 xml:space="preserve">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의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 xml:space="preserve">의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>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:rsidR="00D33460" w:rsidRDefault="00D33460" w:rsidP="00D33460">
      <w:pPr>
        <w:rPr>
          <w:rFonts w:ascii="DX시인과나" w:eastAsia="DX시인과나"/>
        </w:rPr>
      </w:pPr>
    </w:p>
    <w:p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>B-</w:t>
      </w:r>
      <w:r>
        <w:rPr>
          <w:rFonts w:ascii="DX시인과나" w:eastAsia="DX시인과나" w:hint="eastAsia"/>
        </w:rPr>
        <w:t>트리</w:t>
      </w:r>
    </w:p>
    <w:p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인덱스를 조직하는 트리 구조로 가장 많이 사용</w:t>
      </w:r>
    </w:p>
    <w:p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  <w:t>m-</w:t>
      </w:r>
      <w:r>
        <w:rPr>
          <w:rFonts w:ascii="DX시인과나" w:eastAsia="DX시인과나" w:hint="eastAsia"/>
        </w:rPr>
        <w:t>원 균형 탐색 트리로서 효율적인 균형 알고리즘 제공</w:t>
      </w:r>
    </w:p>
    <w:p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m차 B</w:t>
      </w:r>
      <w:r>
        <w:rPr>
          <w:rFonts w:ascii="DX시인과나" w:eastAsia="DX시인과나"/>
        </w:rPr>
        <w:t>-</w:t>
      </w:r>
      <w:r>
        <w:rPr>
          <w:rFonts w:ascii="DX시인과나" w:eastAsia="DX시인과나" w:hint="eastAsia"/>
        </w:rPr>
        <w:t>트리의 특성</w:t>
      </w:r>
    </w:p>
    <w:p w:rsidR="00D33460" w:rsidRDefault="00D3346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공백이거나 높이가 </w:t>
      </w:r>
      <w:r>
        <w:rPr>
          <w:rFonts w:ascii="DX시인과나" w:eastAsia="DX시인과나"/>
        </w:rPr>
        <w:t>1</w:t>
      </w:r>
      <w:r>
        <w:rPr>
          <w:rFonts w:ascii="DX시인과나" w:eastAsia="DX시인과나" w:hint="eastAsia"/>
        </w:rPr>
        <w:t xml:space="preserve">이상인 </w:t>
      </w:r>
      <w:r>
        <w:rPr>
          <w:rFonts w:ascii="DX시인과나" w:eastAsia="DX시인과나"/>
        </w:rPr>
        <w:t>m-</w:t>
      </w:r>
      <w:r>
        <w:rPr>
          <w:rFonts w:ascii="DX시인과나" w:eastAsia="DX시인과나" w:hint="eastAsia"/>
        </w:rPr>
        <w:t>원 탐색 트리</w:t>
      </w:r>
    </w:p>
    <w:p w:rsidR="00D33460" w:rsidRDefault="00D3346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루트</w:t>
      </w:r>
      <w:r w:rsidR="00974090">
        <w:rPr>
          <w:rFonts w:ascii="DX시인과나" w:eastAsia="DX시인과나" w:hint="eastAsia"/>
        </w:rPr>
        <w:t>(</w:t>
      </w:r>
      <w:r w:rsidR="00974090">
        <w:rPr>
          <w:rFonts w:ascii="DX시인과나" w:eastAsia="DX시인과나"/>
        </w:rPr>
        <w:t>root)</w:t>
      </w:r>
      <w:r w:rsidR="00974090">
        <w:rPr>
          <w:rFonts w:ascii="DX시인과나" w:eastAsia="DX시인과나" w:hint="eastAsia"/>
        </w:rPr>
        <w:t>와 리프(</w:t>
      </w:r>
      <w:r w:rsidR="00974090">
        <w:rPr>
          <w:rFonts w:ascii="DX시인과나" w:eastAsia="DX시인과나"/>
        </w:rPr>
        <w:t>leaf)</w:t>
      </w:r>
      <w:r w:rsidR="00974090">
        <w:rPr>
          <w:rFonts w:ascii="DX시인과나" w:eastAsia="DX시인과나" w:hint="eastAsia"/>
        </w:rPr>
        <w:t>를 제외한 모든 노드는 최소</w:t>
      </w:r>
      <w:r w:rsidR="00974090">
        <w:rPr>
          <w:rFonts w:ascii="DX시인과나" w:eastAsia="DX시인과나"/>
        </w:rPr>
        <w:t xml:space="preserve"> </w:t>
      </w:r>
      <w:r w:rsidR="00974090" w:rsidRPr="00974090">
        <w:rPr>
          <w:rFonts w:ascii="Cambria" w:eastAsia="DX시인과나" w:hAnsi="Cambria" w:cs="Cambria"/>
        </w:rPr>
        <w:t>⌈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DX시인과나" w:eastAsia="DX시인과나"/>
        </w:rPr>
        <w:t xml:space="preserve">, </w:t>
      </w:r>
      <w:r w:rsidR="00974090">
        <w:rPr>
          <w:rFonts w:ascii="DX시인과나" w:eastAsia="DX시인과나" w:hint="eastAsia"/>
        </w:rPr>
        <w:t xml:space="preserve">최대 </w:t>
      </w:r>
      <w:r w:rsidR="00974090">
        <w:rPr>
          <w:rFonts w:ascii="DX시인과나" w:eastAsia="DX시인과나"/>
        </w:rPr>
        <w:t xml:space="preserve">m </w:t>
      </w:r>
      <w:r w:rsidR="00974090">
        <w:rPr>
          <w:rFonts w:ascii="DX시인과나" w:eastAsia="DX시인과나" w:hint="eastAsia"/>
        </w:rPr>
        <w:t xml:space="preserve">개의 </w:t>
      </w:r>
      <w:proofErr w:type="spellStart"/>
      <w:r w:rsidR="00974090">
        <w:rPr>
          <w:rFonts w:ascii="DX시인과나" w:eastAsia="DX시인과나" w:hint="eastAsia"/>
        </w:rPr>
        <w:t>서브트리를</w:t>
      </w:r>
      <w:proofErr w:type="spellEnd"/>
      <w:r w:rsidR="00974090">
        <w:rPr>
          <w:rFonts w:ascii="DX시인과나" w:eastAsia="DX시인과나" w:hint="eastAsia"/>
        </w:rPr>
        <w:t xml:space="preserve"> 가짐.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>따라서,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 xml:space="preserve">적어도 </w:t>
      </w:r>
      <w:r w:rsidR="00974090" w:rsidRPr="00974090">
        <w:rPr>
          <w:rFonts w:ascii="Cambria" w:eastAsia="DX시인과나" w:hAnsi="Cambria" w:cs="Cambria"/>
        </w:rPr>
        <w:t xml:space="preserve">⌈ 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Cambria" w:eastAsia="DX시인과나" w:hAnsi="Cambria" w:cs="Cambria"/>
        </w:rPr>
        <w:t xml:space="preserve"> </w:t>
      </w:r>
      <w:r w:rsidR="00974090" w:rsidRPr="00974090">
        <w:rPr>
          <w:rFonts w:ascii="Cambria" w:eastAsia="DX시인과나" w:hAnsi="Cambria" w:cs="Cambria"/>
          <w:b/>
          <w:bCs/>
        </w:rPr>
        <w:t>-1</w:t>
      </w:r>
      <w:r w:rsidR="00974090">
        <w:rPr>
          <w:rFonts w:ascii="DX시인과나" w:eastAsia="DX시인과나" w:hint="eastAsia"/>
        </w:rPr>
        <w:t>개의 키 값을 가짐</w:t>
      </w:r>
    </w:p>
    <w:p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루트는 리프가 아닌 이상 적어도 </w:t>
      </w:r>
      <w:r>
        <w:rPr>
          <w:rFonts w:ascii="DX시인과나" w:eastAsia="DX시인과나"/>
        </w:rPr>
        <w:t>2</w:t>
      </w:r>
      <w:r>
        <w:rPr>
          <w:rFonts w:ascii="DX시인과나" w:eastAsia="DX시인과나" w:hint="eastAsia"/>
        </w:rPr>
        <w:t xml:space="preserve">개의 </w:t>
      </w:r>
      <w:proofErr w:type="spellStart"/>
      <w:r>
        <w:rPr>
          <w:rFonts w:ascii="DX시인과나" w:eastAsia="DX시인과나" w:hint="eastAsia"/>
        </w:rPr>
        <w:t>서브트리를</w:t>
      </w:r>
      <w:proofErr w:type="spellEnd"/>
      <w:r>
        <w:rPr>
          <w:rFonts w:ascii="DX시인과나" w:eastAsia="DX시인과나" w:hint="eastAsia"/>
        </w:rPr>
        <w:t xml:space="preserve"> 가짐</w:t>
      </w:r>
    </w:p>
    <w:p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모든 </w:t>
      </w:r>
      <w:r>
        <w:rPr>
          <w:rFonts w:ascii="DX시인과나" w:eastAsia="DX시인과나"/>
        </w:rPr>
        <w:t>leaf</w:t>
      </w:r>
      <w:r>
        <w:rPr>
          <w:rFonts w:ascii="DX시인과나" w:eastAsia="DX시인과나" w:hint="eastAsia"/>
        </w:rPr>
        <w:t xml:space="preserve">는 같은 </w:t>
      </w:r>
      <w:r>
        <w:rPr>
          <w:rFonts w:ascii="DX시인과나" w:eastAsia="DX시인과나"/>
        </w:rPr>
        <w:t>level</w:t>
      </w:r>
      <w:r>
        <w:rPr>
          <w:rFonts w:ascii="DX시인과나" w:eastAsia="DX시인과나" w:hint="eastAsia"/>
        </w:rPr>
        <w:t>에 있음</w:t>
      </w:r>
    </w:p>
    <w:p w:rsidR="001F5EEA" w:rsidRDefault="0066618A" w:rsidP="001F5EEA">
      <w:pPr>
        <w:rPr>
          <w:rFonts w:ascii="DX시인과나" w:eastAsia="DX시인과나"/>
        </w:rPr>
      </w:pPr>
      <w:r w:rsidRPr="001F5EEA">
        <w:rPr>
          <w:rFonts w:ascii="DX시인과나" w:eastAsia="DX시인과나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495BBC" wp14:editId="0B618A66">
                <wp:simplePos x="0" y="0"/>
                <wp:positionH relativeFrom="margin">
                  <wp:posOffset>125186</wp:posOffset>
                </wp:positionH>
                <wp:positionV relativeFrom="paragraph">
                  <wp:posOffset>11702</wp:posOffset>
                </wp:positionV>
                <wp:extent cx="5317671" cy="1230086"/>
                <wp:effectExtent l="0" t="0" r="16510" b="27305"/>
                <wp:wrapNone/>
                <wp:docPr id="46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7671" cy="12300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Knuth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가 제안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오버헤드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줄이고 삽입과 삭제 연산의 성능을 개선하기 위해 고안된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 변형</w:t>
                            </w:r>
                          </w:p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기본 아이디어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  <w:u w:val="single"/>
                              </w:rPr>
                              <w:t>노드 분할의 빈도를 줄이는 것</w:t>
                            </w:r>
                          </w:p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 오버헤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문제점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구조를 유지하기 위해 추가적인 연산이 필요</w:t>
                            </w:r>
                          </w:p>
                          <w:p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Overflow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발생 노드는 분할 작업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노드의 키 값들의 최소 수 유지를 위한 합병 혹은 재분배 작업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95BB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.85pt;margin-top:.9pt;width:418.7pt;height:96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" filled="f" strokecolor="black [3213]">
                <v:textbox>
                  <w:txbxContent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Knuth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가 제안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오버헤드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줄이고 삽입과 삭제 연산의 성능을 개선하기 위해 고안된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 변형</w:t>
                      </w:r>
                    </w:p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기본 아이디어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  <w:u w:val="single"/>
                        </w:rPr>
                        <w:t>노드 분할의 빈도를 줄이는 것</w:t>
                      </w:r>
                    </w:p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 오버헤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문제점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구조를 유지하기 위해 추가적인 연산이 필요</w:t>
                      </w:r>
                    </w:p>
                    <w:p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Overflow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발생 노드는 분할 작업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노드의 키 값들의 최소 수 유지를 위한 합병 혹은 재분배 작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F5EEA" w:rsidRDefault="001F5EEA" w:rsidP="001F5EEA">
      <w:pPr>
        <w:rPr>
          <w:rFonts w:ascii="DX시인과나" w:eastAsia="DX시인과나"/>
        </w:rPr>
      </w:pPr>
    </w:p>
    <w:p w:rsidR="0066618A" w:rsidRDefault="0066618A" w:rsidP="001F5EEA">
      <w:pPr>
        <w:rPr>
          <w:rFonts w:ascii="DX시인과나" w:eastAsia="DX시인과나"/>
        </w:rPr>
      </w:pPr>
    </w:p>
    <w:p w:rsidR="0066618A" w:rsidRDefault="0066618A" w:rsidP="001F5EEA">
      <w:pPr>
        <w:rPr>
          <w:rFonts w:ascii="DX시인과나" w:eastAsia="DX시인과나"/>
        </w:rPr>
      </w:pPr>
    </w:p>
    <w:p w:rsidR="0066618A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77FFAF" wp14:editId="25120559">
                <wp:simplePos x="0" y="0"/>
                <wp:positionH relativeFrom="column">
                  <wp:posOffset>108857</wp:posOffset>
                </wp:positionH>
                <wp:positionV relativeFrom="paragraph">
                  <wp:posOffset>124279</wp:posOffset>
                </wp:positionV>
                <wp:extent cx="5568043" cy="1306285"/>
                <wp:effectExtent l="0" t="0" r="13970" b="2730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8043" cy="1306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7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m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특성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공백이거나 높이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1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이상인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m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원 탐색 트리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루트는 리프가 아닌 </w:t>
                            </w:r>
                            <w:proofErr w:type="gram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이상  최소</w:t>
                            </w:r>
                            <w:proofErr w:type="gramEnd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2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최대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2</m:t>
                              </m:r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 </m:t>
                              </m:r>
                            </m:oMath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개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서브트리를</w:t>
                            </w:r>
                            <w:proofErr w:type="spellEnd"/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가짐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루트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root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와 리프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leaf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제외한 모든 노드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</m:t>
                              </m:r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개의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서브트리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를</w:t>
                            </w:r>
                            <w:proofErr w:type="spellEnd"/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가짐.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따라서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개의 키 값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을 가짐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모든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af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는 같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vel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에 있음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7FFAF" id="_x0000_s1027" type="#_x0000_t202" style="position:absolute;left:0;text-align:left;margin-left:8.55pt;margin-top:9.8pt;width:438.45pt;height:10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" filled="f" strokecolor="black [3213]">
                <v:textbox>
                  <w:txbxContent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7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m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특성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공백이거나 높이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1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이상인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m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원 탐색 트리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루트는 리프가 아닌 </w:t>
                      </w:r>
                      <w:proofErr w:type="gram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이상  최소</w:t>
                      </w:r>
                      <w:proofErr w:type="gramEnd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2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최대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2</m:t>
                        </m:r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 </m:t>
                        </m:r>
                      </m:oMath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개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서브트리를</w:t>
                      </w:r>
                      <w:proofErr w:type="spellEnd"/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가짐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루트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root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와 리프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leaf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제외한 모든 노드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</m:t>
                        </m:r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개의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서브트리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를</w:t>
                      </w:r>
                      <w:proofErr w:type="spellEnd"/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가짐.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따라서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개의 키 값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을 가짐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모든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af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는 같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vel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에 있음</w:t>
                      </w:r>
                    </w:p>
                  </w:txbxContent>
                </v:textbox>
              </v:shape>
            </w:pict>
          </mc:Fallback>
        </mc:AlternateContent>
      </w:r>
    </w:p>
    <w:p w:rsidR="0066618A" w:rsidRDefault="0066618A" w:rsidP="001F5EEA">
      <w:pPr>
        <w:rPr>
          <w:rFonts w:ascii="DX시인과나" w:eastAsia="DX시인과나"/>
        </w:rPr>
      </w:pPr>
    </w:p>
    <w:p w:rsidR="0066618A" w:rsidRDefault="0066618A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332637" wp14:editId="05F53E67">
                <wp:simplePos x="0" y="0"/>
                <wp:positionH relativeFrom="column">
                  <wp:posOffset>108857</wp:posOffset>
                </wp:positionH>
                <wp:positionV relativeFrom="paragraph">
                  <wp:posOffset>26397</wp:posOffset>
                </wp:positionV>
                <wp:extent cx="5676900" cy="2612571"/>
                <wp:effectExtent l="0" t="0" r="19050" b="1651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6125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삽입으로 인한 노드 분할의 빈도를 축소함.  노드가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오버플로</w:t>
                            </w:r>
                            <w:proofErr w:type="spellEnd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되면 즉시 분할하는 대신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0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오버플로가</w:t>
                            </w:r>
                            <w:proofErr w:type="spellEnd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된 키 값과 포인터를 바로 인접한 형제 노드의 여유공간을 이용해 재분배</w:t>
                            </w:r>
                          </w:p>
                          <w:p w:rsidR="00E2461E" w:rsidRPr="00E2461E" w:rsidRDefault="00E2461E" w:rsidP="00E2461E">
                            <w:pPr>
                              <w:ind w:left="706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한 노드가 만원이 되더라도 다른 인접 형제 노드가 만원이 될 때까지 분할이 지연됨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접 형제 노드가 모두 만원이면 두 인접 형제 노드의 키 값들을 3개의 노드로 분할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각 내부 노드는 </w:t>
                            </w:r>
                            <w:proofErr w:type="gram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항상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2</w:t>
                            </w:r>
                            <w:proofErr w:type="gramEnd"/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/3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이상 키 값으로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채워짐</w:t>
                            </w:r>
                            <w:proofErr w:type="spellEnd"/>
                          </w:p>
                          <w:p w:rsidR="00E2461E" w:rsidRPr="00E2461E" w:rsidRDefault="00E2461E" w:rsidP="00E2461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         같은 키 값의 수에 대해 B-트리 보다 적은 수의 노드가 필요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2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비교</w:t>
                            </w:r>
                          </w:p>
                          <w:p w:rsidR="00E2461E" w:rsidRPr="00E2461E" w:rsidRDefault="00E2461E" w:rsidP="00E2461E">
                            <w:pPr>
                              <w:pStyle w:val="a3"/>
                              <w:widowControl/>
                              <w:autoSpaceDE/>
                              <w:autoSpaceDN/>
                              <w:spacing w:after="0" w:line="240" w:lineRule="auto"/>
                              <w:ind w:leftChars="0" w:left="72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3510642" cy="805115"/>
                                  <wp:effectExtent l="0" t="0" r="0" b="0"/>
                                  <wp:docPr id="3" name="그림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46689" cy="813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32637" id="_x0000_s1028" type="#_x0000_t202" style="position:absolute;left:0;text-align:left;margin-left:8.55pt;margin-top:2.1pt;width:447pt;height:205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" filled="f" strokecolor="black [3213]">
                <v:textbox>
                  <w:txbxContent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삽입으로 인한 노드 분할의 빈도를 축소함.  노드가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오버플로</w:t>
                      </w:r>
                      <w:proofErr w:type="spellEnd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되면 즉시 분할하는 대신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0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오버플로가</w:t>
                      </w:r>
                      <w:proofErr w:type="spellEnd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된 키 값과 포인터를 바로 인접한 형제 노드의 여유공간을 이용해 재분배</w:t>
                      </w:r>
                    </w:p>
                    <w:p w:rsidR="00E2461E" w:rsidRPr="00E2461E" w:rsidRDefault="00E2461E" w:rsidP="00E2461E">
                      <w:pPr>
                        <w:ind w:left="706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한 노드가 만원이 되더라도 다른 인접 형제 노드가 만원이 될 때까지 분할이 지연됨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접 형제 노드가 모두 만원이면 두 인접 형제 노드의 키 값들을 3개의 노드로 분할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각 내부 노드는 </w:t>
                      </w:r>
                      <w:proofErr w:type="gram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항상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2</w:t>
                      </w:r>
                      <w:proofErr w:type="gramEnd"/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/3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이상 키 값으로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채워짐</w:t>
                      </w:r>
                      <w:proofErr w:type="spellEnd"/>
                    </w:p>
                    <w:p w:rsidR="00E2461E" w:rsidRPr="00E2461E" w:rsidRDefault="00E2461E" w:rsidP="00E2461E">
                      <w:pPr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         같은 키 값의 수에 대해 B-트리 보다 적은 수의 노드가 필요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2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비교</w:t>
                      </w:r>
                    </w:p>
                    <w:p w:rsidR="00E2461E" w:rsidRPr="00E2461E" w:rsidRDefault="00E2461E" w:rsidP="00E2461E">
                      <w:pPr>
                        <w:pStyle w:val="a3"/>
                        <w:widowControl/>
                        <w:autoSpaceDE/>
                        <w:autoSpaceDN/>
                        <w:spacing w:after="0" w:line="240" w:lineRule="auto"/>
                        <w:ind w:leftChars="0" w:left="72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sz w:val="16"/>
                          <w:szCs w:val="16"/>
                        </w:rPr>
                        <w:drawing>
                          <wp:inline distT="0" distB="0" distL="0" distR="0">
                            <wp:extent cx="3510642" cy="805115"/>
                            <wp:effectExtent l="0" t="0" r="0" b="0"/>
                            <wp:docPr id="3" name="그림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46689" cy="813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E2461E" w:rsidRDefault="00E2461E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073379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7장</w:t>
      </w:r>
    </w:p>
    <w:p w:rsidR="00073379" w:rsidRDefault="001C363F" w:rsidP="001F5EEA">
      <w:pPr>
        <w:rPr>
          <w:rFonts w:ascii="DX시인과나" w:eastAsia="DX시인과나"/>
        </w:rPr>
      </w:pPr>
      <w:r w:rsidRPr="001C363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3704C3" wp14:editId="250647B6">
                <wp:simplePos x="0" y="0"/>
                <wp:positionH relativeFrom="column">
                  <wp:posOffset>277586</wp:posOffset>
                </wp:positionH>
                <wp:positionV relativeFrom="paragraph">
                  <wp:posOffset>70757</wp:posOffset>
                </wp:positionV>
                <wp:extent cx="5437414" cy="2351314"/>
                <wp:effectExtent l="0" t="0" r="11430" b="1143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7414" cy="23513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+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B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의 차이점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인덱스 세트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덱스 세트의 키 값은 리프 코드에 있는 키 값을 찾아가는 경로만 제공하기 위해 사용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인덱스 세트의 키 값은 모두 순차 세트에 다시 나타나게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됨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인덱스 세트의 노드의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대신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리프 노드는 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l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그 키 값에 해당하는 레코드에 대한 포인터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g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가 저장 </w:t>
                            </w:r>
                          </w:p>
                          <w:p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의 내부 구조는 서로 다름 </w:t>
                            </w:r>
                          </w:p>
                          <w:p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가 저장할 수 있는 원소의 수가 다름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 세트</w:t>
                            </w:r>
                          </w:p>
                          <w:p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720"/>
                                <w:tab w:val="left" w:pos="700"/>
                              </w:tabs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순차 세트의 모든 노드가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적으로 연결된 연결 리스트로 구성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키 값에 따른 레코드들의 순차 접근 가능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704C3" id="_x0000_s1029" type="#_x0000_t202" style="position:absolute;left:0;text-align:left;margin-left:21.85pt;margin-top:5.55pt;width:428.15pt;height:1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" filled="f" strokecolor="black [3213]">
                <v:textbox>
                  <w:txbxContent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+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B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의 차이점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인덱스 세트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덱스 세트의 키 값은 리프 코드에 있는 키 값을 찾아가는 경로만 제공하기 위해 사용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인덱스 세트의 키 값은 모두 순차 세트에 다시 나타나게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됨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인덱스 세트의 노드의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대신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리프 노드는 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l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그 키 값에 해당하는 레코드에 대한 포인터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g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가 저장 </w:t>
                      </w:r>
                    </w:p>
                    <w:p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의 내부 구조는 서로 다름 </w:t>
                      </w:r>
                    </w:p>
                    <w:p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가 저장할 수 있는 원소의 수가 다름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 세트</w:t>
                      </w:r>
                    </w:p>
                    <w:p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7"/>
                        </w:numPr>
                        <w:tabs>
                          <w:tab w:val="clear" w:pos="720"/>
                          <w:tab w:val="left" w:pos="700"/>
                        </w:tabs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순차 세트의 모든 노드가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적으로 연결된 연결 리스트로 구성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키 값에 따른 레코드들의 순차 접근 가능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073379" w:rsidRDefault="00073379" w:rsidP="001F5EEA">
      <w:pPr>
        <w:rPr>
          <w:rFonts w:ascii="DX시인과나" w:eastAsia="DX시인과나"/>
        </w:rPr>
      </w:pPr>
    </w:p>
    <w:p w:rsidR="00073379" w:rsidRDefault="00073379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1C363F" w:rsidP="001F5EEA">
      <w:pPr>
        <w:rPr>
          <w:rFonts w:ascii="DX시인과나" w:eastAsia="DX시인과나"/>
        </w:rPr>
      </w:pPr>
    </w:p>
    <w:p w:rsidR="006223C2" w:rsidRDefault="006223C2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tab/>
      </w:r>
      <w:r w:rsidRPr="006223C2">
        <w:rPr>
          <w:rFonts w:ascii="DX시인과나" w:eastAsia="DX시인과나" w:hint="eastAsia"/>
          <w:b/>
          <w:bCs/>
        </w:rPr>
        <w:t>B</w:t>
      </w:r>
      <w:r w:rsidRPr="006223C2">
        <w:rPr>
          <w:rFonts w:ascii="DX시인과나" w:eastAsia="DX시인과나" w:hint="eastAsia"/>
          <w:b/>
          <w:bCs/>
          <w:vertAlign w:val="superscript"/>
        </w:rPr>
        <w:t>+</w:t>
      </w:r>
      <w:r w:rsidRPr="006223C2">
        <w:rPr>
          <w:rFonts w:ascii="DX시인과나" w:eastAsia="DX시인과나" w:hint="eastAsia"/>
          <w:b/>
          <w:bCs/>
        </w:rPr>
        <w:t>-트리</w:t>
      </w:r>
      <w:r>
        <w:rPr>
          <w:rFonts w:ascii="DX시인과나" w:eastAsia="DX시인과나" w:hint="eastAsia"/>
          <w:b/>
          <w:bCs/>
        </w:rPr>
        <w:t xml:space="preserve"> 삽입 dusts</w:t>
      </w:r>
    </w:p>
    <w:p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06A7B6" wp14:editId="799BE0DA">
                <wp:simplePos x="0" y="0"/>
                <wp:positionH relativeFrom="column">
                  <wp:posOffset>337457</wp:posOffset>
                </wp:positionH>
                <wp:positionV relativeFrom="paragraph">
                  <wp:posOffset>5080</wp:posOffset>
                </wp:positionV>
                <wp:extent cx="3690257" cy="2324100"/>
                <wp:effectExtent l="0" t="0" r="24765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0257" cy="2324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5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처음 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20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12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:rsidR="000D6F08" w:rsidRPr="000D6F08" w:rsidRDefault="000D6F08" w:rsidP="000D6F08">
                            <w:pPr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1336336" cy="724081"/>
                                  <wp:effectExtent l="0" t="0" r="0" b="0"/>
                                  <wp:docPr id="5" name="그림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4438" cy="7393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1345496" cy="685770"/>
                                  <wp:effectExtent l="0" t="0" r="7620" b="635"/>
                                  <wp:docPr id="7" name="그림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3948" cy="7053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6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4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7F4FC84" wp14:editId="2C8802DC">
                                  <wp:extent cx="1531771" cy="778328"/>
                                  <wp:effectExtent l="0" t="0" r="0" b="3175"/>
                                  <wp:docPr id="8" name="그림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9899" cy="7875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7333AB" wp14:editId="3092218E">
                                  <wp:extent cx="1801585" cy="677660"/>
                                  <wp:effectExtent l="0" t="0" r="8255" b="8255"/>
                                  <wp:docPr id="12" name="그림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그림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1363" cy="69262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:rsidR="000D6F08" w:rsidRPr="000D6F08" w:rsidRDefault="000D6F08" w:rsidP="000D6F08">
                            <w:pPr>
                              <w:rPr>
                                <w:rFonts w:hint="eastAsia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6A7B6" id="_x0000_s1030" type="#_x0000_t202" style="position:absolute;left:0;text-align:left;margin-left:26.55pt;margin-top:.4pt;width:290.55pt;height:18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" filled="f" strokecolor="black [3213]">
                <v:textbox>
                  <w:txbxContent>
                    <w:p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5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처음 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20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12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:rsidR="000D6F08" w:rsidRPr="000D6F08" w:rsidRDefault="000D6F08" w:rsidP="000D6F08">
                      <w:pPr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>
                            <wp:extent cx="1336336" cy="724081"/>
                            <wp:effectExtent l="0" t="0" r="0" b="0"/>
                            <wp:docPr id="5" name="그림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4438" cy="7393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>
                            <wp:extent cx="1345496" cy="685770"/>
                            <wp:effectExtent l="0" t="0" r="7620" b="635"/>
                            <wp:docPr id="7" name="그림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3948" cy="7053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6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4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17F4FC84" wp14:editId="2C8802DC">
                            <wp:extent cx="1531771" cy="778328"/>
                            <wp:effectExtent l="0" t="0" r="0" b="3175"/>
                            <wp:docPr id="8" name="그림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9899" cy="7875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A7333AB" wp14:editId="3092218E">
                            <wp:extent cx="1801585" cy="677660"/>
                            <wp:effectExtent l="0" t="0" r="8255" b="8255"/>
                            <wp:docPr id="12" name="그림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그림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1363" cy="69262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</w:p>
                    <w:p w:rsidR="000D6F08" w:rsidRPr="000D6F08" w:rsidRDefault="000D6F08" w:rsidP="000D6F08">
                      <w:pPr>
                        <w:rPr>
                          <w:rFonts w:hint="eastAsia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C363F" w:rsidRDefault="001C363F" w:rsidP="001F5EEA">
      <w:pPr>
        <w:rPr>
          <w:rFonts w:ascii="DX시인과나" w:eastAsia="DX시인과나"/>
        </w:rPr>
      </w:pPr>
    </w:p>
    <w:p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A0F95A" wp14:editId="10FD1770">
                <wp:simplePos x="0" y="0"/>
                <wp:positionH relativeFrom="column">
                  <wp:posOffset>1910352</wp:posOffset>
                </wp:positionH>
                <wp:positionV relativeFrom="paragraph">
                  <wp:posOffset>47172</wp:posOffset>
                </wp:positionV>
                <wp:extent cx="146957" cy="129359"/>
                <wp:effectExtent l="0" t="0" r="5715" b="4445"/>
                <wp:wrapNone/>
                <wp:docPr id="6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46E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오른쪽 화살표 1" o:spid="_x0000_s1026" type="#_x0000_t13" style="position:absolute;left:0;text-align:left;margin-left:150.4pt;margin-top:3.7pt;width:11.55pt;height:10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" adj="12093" fillcolor="#538135 [2409]" stroked="f" strokeweight="1pt"/>
            </w:pict>
          </mc:Fallback>
        </mc:AlternateContent>
      </w:r>
    </w:p>
    <w:p w:rsidR="006223C2" w:rsidRDefault="006223C2" w:rsidP="001F5EEA">
      <w:pPr>
        <w:rPr>
          <w:rFonts w:ascii="DX시인과나" w:eastAsia="DX시인과나" w:hint="eastAsia"/>
        </w:rPr>
      </w:pPr>
    </w:p>
    <w:p w:rsidR="006223C2" w:rsidRDefault="006223C2" w:rsidP="001F5EEA">
      <w:pPr>
        <w:rPr>
          <w:rFonts w:ascii="DX시인과나" w:eastAsia="DX시인과나"/>
        </w:rPr>
      </w:pPr>
    </w:p>
    <w:p w:rsidR="006223C2" w:rsidRDefault="006223C2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4AB413B" wp14:editId="48F25AEF">
                <wp:simplePos x="0" y="0"/>
                <wp:positionH relativeFrom="column">
                  <wp:posOffset>1931307</wp:posOffset>
                </wp:positionH>
                <wp:positionV relativeFrom="paragraph">
                  <wp:posOffset>104593</wp:posOffset>
                </wp:positionV>
                <wp:extent cx="146957" cy="129359"/>
                <wp:effectExtent l="0" t="0" r="5715" b="4445"/>
                <wp:wrapNone/>
                <wp:docPr id="11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A092C" id="오른쪽 화살표 1" o:spid="_x0000_s1026" type="#_x0000_t13" style="position:absolute;left:0;text-align:left;margin-left:152.05pt;margin-top:8.25pt;width:11.55pt;height:10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" adj="12093" fillcolor="#538135 [2409]" stroked="f" strokeweight="1pt"/>
            </w:pict>
          </mc:Fallback>
        </mc:AlternateContent>
      </w:r>
    </w:p>
    <w:p w:rsidR="006223C2" w:rsidRDefault="006223C2" w:rsidP="001F5EEA">
      <w:pPr>
        <w:rPr>
          <w:rFonts w:ascii="DX시인과나" w:eastAsia="DX시인과나"/>
        </w:rPr>
      </w:pPr>
    </w:p>
    <w:p w:rsidR="006223C2" w:rsidRDefault="006223C2" w:rsidP="001F5EEA">
      <w:pPr>
        <w:rPr>
          <w:rFonts w:ascii="DX시인과나" w:eastAsia="DX시인과나"/>
        </w:rPr>
      </w:pPr>
    </w:p>
    <w:p w:rsidR="006223C2" w:rsidRDefault="003813FB" w:rsidP="003813FB">
      <w:pPr>
        <w:ind w:firstLineChars="200" w:firstLine="4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2BE98F5" wp14:editId="640C4B1A">
            <wp:extent cx="3898857" cy="2454820"/>
            <wp:effectExtent l="0" t="0" r="6985" b="317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8543" cy="246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63F" w:rsidRDefault="001C363F" w:rsidP="001F5EEA">
      <w:pPr>
        <w:rPr>
          <w:rFonts w:ascii="DX시인과나" w:eastAsia="DX시인과나"/>
        </w:rPr>
      </w:pPr>
    </w:p>
    <w:p w:rsidR="006223C2" w:rsidRDefault="006223C2" w:rsidP="001F5EEA">
      <w:pPr>
        <w:rPr>
          <w:rFonts w:ascii="DX시인과나" w:eastAsia="DX시인과나"/>
        </w:rPr>
      </w:pPr>
    </w:p>
    <w:p w:rsidR="00E73F73" w:rsidRDefault="00E73F73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lastRenderedPageBreak/>
        <w:tab/>
      </w:r>
      <w:r>
        <w:rPr>
          <w:noProof/>
        </w:rPr>
        <w:drawing>
          <wp:inline distT="0" distB="0" distL="0" distR="0" wp14:anchorId="2AF49B5D" wp14:editId="55DDF025">
            <wp:extent cx="3646714" cy="231424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4332" cy="231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F73" w:rsidRDefault="0052003B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BC7D6F5" wp14:editId="5EA29061">
            <wp:extent cx="3622444" cy="22860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037" cy="229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3C2" w:rsidRDefault="0052003B" w:rsidP="001F5EEA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t>인덱스된</w:t>
      </w:r>
      <w:proofErr w:type="spellEnd"/>
      <w:r>
        <w:rPr>
          <w:rFonts w:ascii="DX시인과나" w:eastAsia="DX시인과나" w:hint="eastAsia"/>
        </w:rPr>
        <w:t xml:space="preserve"> 순차 파일의 설계</w:t>
      </w:r>
    </w:p>
    <w:p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CA0F64C" wp14:editId="16157803">
            <wp:extent cx="4250871" cy="274663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5009" cy="276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F73" w:rsidRDefault="00E73F73" w:rsidP="001F5EEA">
      <w:pPr>
        <w:rPr>
          <w:rFonts w:ascii="DX시인과나" w:eastAsia="DX시인과나"/>
        </w:rPr>
      </w:pPr>
    </w:p>
    <w:p w:rsidR="00E73F73" w:rsidRDefault="00E73F73" w:rsidP="001F5EEA">
      <w:pPr>
        <w:rPr>
          <w:rFonts w:ascii="DX시인과나" w:eastAsia="DX시인과나"/>
        </w:rPr>
      </w:pPr>
    </w:p>
    <w:p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4476363D" wp14:editId="1ED4079F">
            <wp:extent cx="4207328" cy="2700317"/>
            <wp:effectExtent l="0" t="0" r="3175" b="508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6040" cy="271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F73" w:rsidRDefault="00345C39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4B3D9A3C" wp14:editId="51A8352A">
            <wp:extent cx="4185557" cy="2701181"/>
            <wp:effectExtent l="0" t="0" r="5715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2120" cy="2718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F73" w:rsidRDefault="00345C39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4C350563" wp14:editId="6B742A00">
            <wp:extent cx="4174846" cy="936172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5093" cy="96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3C2" w:rsidRDefault="006223C2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/>
        </w:rPr>
      </w:pPr>
    </w:p>
    <w:p w:rsidR="0020362A" w:rsidRDefault="0020362A" w:rsidP="001F5EEA">
      <w:pPr>
        <w:rPr>
          <w:rFonts w:ascii="DX시인과나" w:eastAsia="DX시인과나" w:hint="eastAsia"/>
        </w:rPr>
      </w:pPr>
    </w:p>
    <w:p w:rsidR="0020362A" w:rsidRDefault="007B50D6" w:rsidP="007B50D6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8장</w:t>
      </w:r>
    </w:p>
    <w:p w:rsidR="0020362A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54F789F" wp14:editId="6CED379E">
            <wp:extent cx="4479471" cy="2886892"/>
            <wp:effectExtent l="0" t="0" r="0" b="889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8934" cy="290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62A" w:rsidRDefault="007B50D6" w:rsidP="007B50D6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0A71B12" wp14:editId="79A02EDB">
            <wp:extent cx="2443843" cy="1675926"/>
            <wp:effectExtent l="0" t="0" r="0" b="63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955" cy="169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D6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57460BB3" wp14:editId="6EB11C0F">
            <wp:extent cx="4428211" cy="2601685"/>
            <wp:effectExtent l="0" t="0" r="0" b="825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6148" cy="26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F5D" w:rsidRDefault="008E3F5D" w:rsidP="001F5EEA">
      <w:pPr>
        <w:rPr>
          <w:rFonts w:ascii="DX시인과나" w:eastAsia="DX시인과나"/>
        </w:rPr>
      </w:pPr>
    </w:p>
    <w:p w:rsidR="008E3F5D" w:rsidRDefault="008E3F5D" w:rsidP="001F5EEA">
      <w:pPr>
        <w:rPr>
          <w:rFonts w:ascii="DX시인과나" w:eastAsia="DX시인과나"/>
        </w:rPr>
      </w:pPr>
    </w:p>
    <w:p w:rsidR="008E3F5D" w:rsidRDefault="008E3F5D" w:rsidP="001F5EEA">
      <w:pPr>
        <w:rPr>
          <w:rFonts w:ascii="DX시인과나" w:eastAsia="DX시인과나"/>
        </w:rPr>
      </w:pPr>
    </w:p>
    <w:p w:rsidR="007B50D6" w:rsidRDefault="008E3F5D" w:rsidP="001F5EEA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lastRenderedPageBreak/>
        <w:t>해싱</w:t>
      </w:r>
      <w:proofErr w:type="spellEnd"/>
      <w:r>
        <w:rPr>
          <w:rFonts w:ascii="DX시인과나" w:eastAsia="DX시인과나" w:hint="eastAsia"/>
        </w:rPr>
        <w:t xml:space="preserve"> 함수</w:t>
      </w:r>
    </w:p>
    <w:p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AEB2C01" wp14:editId="5DA3E526">
            <wp:extent cx="4316186" cy="2777354"/>
            <wp:effectExtent l="0" t="0" r="8255" b="444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9574" cy="2785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86BB653" wp14:editId="4B1B7C7C">
            <wp:extent cx="4343400" cy="2734234"/>
            <wp:effectExtent l="0" t="0" r="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6726" cy="274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F32" w:rsidRDefault="00FF2C73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5A1FB106" wp14:editId="07D2547B">
            <wp:extent cx="4349445" cy="2748643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6282" cy="277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4B7" w:rsidRDefault="00831F32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3</w:t>
      </w:r>
      <w:r>
        <w:rPr>
          <w:rFonts w:ascii="DX시인과나" w:eastAsia="DX시인과나"/>
        </w:rPr>
        <w:t>211*</w:t>
      </w:r>
      <w:r>
        <w:rPr>
          <w:rFonts w:ascii="DX시인과나" w:eastAsia="DX시인과나" w:hint="eastAsia"/>
        </w:rPr>
        <w:t>조정인수</w:t>
      </w:r>
      <w:r>
        <w:rPr>
          <w:rFonts w:ascii="DX시인과나" w:eastAsia="DX시인과나"/>
        </w:rPr>
        <w:t xml:space="preserve"> = </w:t>
      </w:r>
      <w:r>
        <w:rPr>
          <w:rFonts w:ascii="DX시인과나" w:eastAsia="DX시인과나" w:hint="eastAsia"/>
        </w:rPr>
        <w:t xml:space="preserve">레코드가 </w:t>
      </w:r>
      <w:proofErr w:type="gramStart"/>
      <w:r>
        <w:rPr>
          <w:rFonts w:ascii="DX시인과나" w:eastAsia="DX시인과나" w:hint="eastAsia"/>
        </w:rPr>
        <w:t>삽입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될</w:t>
      </w:r>
      <w:proofErr w:type="gramEnd"/>
      <w:r>
        <w:rPr>
          <w:rFonts w:ascii="DX시인과나" w:eastAsia="DX시인과나" w:hint="eastAsia"/>
        </w:rPr>
        <w:t xml:space="preserve"> 주소</w:t>
      </w:r>
    </w:p>
    <w:p w:rsidR="00831F32" w:rsidRDefault="00831F32" w:rsidP="001F5EEA">
      <w:pPr>
        <w:rPr>
          <w:rFonts w:ascii="DX시인과나" w:eastAsia="DX시인과나" w:hint="eastAsia"/>
        </w:rPr>
      </w:pPr>
      <w:r>
        <w:rPr>
          <w:rFonts w:ascii="DX시인과나" w:eastAsia="DX시인과나" w:hint="eastAsia"/>
        </w:rPr>
        <w:t>#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조정인수 </w:t>
      </w:r>
      <w:r>
        <w:rPr>
          <w:rFonts w:ascii="DX시인과나" w:eastAsia="DX시인과나"/>
        </w:rPr>
        <w:t xml:space="preserve">= </w:t>
      </w:r>
      <w:proofErr w:type="spellStart"/>
      <w:r>
        <w:rPr>
          <w:rFonts w:ascii="DX시인과나" w:eastAsia="DX시인과나" w:hint="eastAsia"/>
        </w:rPr>
        <w:t>버킷수</w:t>
      </w:r>
      <w:proofErr w:type="spellEnd"/>
      <w:r>
        <w:rPr>
          <w:rFonts w:ascii="DX시인과나" w:eastAsia="DX시인과나" w:hint="eastAsia"/>
        </w:rPr>
        <w:t>/</w:t>
      </w:r>
      <w:r>
        <w:rPr>
          <w:rFonts w:ascii="DX시인과나" w:eastAsia="DX시인과나"/>
        </w:rPr>
        <w:t>10,000</w:t>
      </w:r>
    </w:p>
    <w:p w:rsidR="007B50D6" w:rsidRDefault="007B50D6" w:rsidP="001F5EEA">
      <w:pPr>
        <w:rPr>
          <w:rFonts w:ascii="DX시인과나" w:eastAsia="DX시인과나"/>
        </w:rPr>
      </w:pPr>
    </w:p>
    <w:p w:rsidR="00FA5E21" w:rsidRDefault="00FA5E21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확장성 직접 파일</w:t>
      </w:r>
    </w:p>
    <w:p w:rsidR="00FA5E21" w:rsidRDefault="00FA5E21" w:rsidP="001F5EEA">
      <w:pPr>
        <w:rPr>
          <w:rFonts w:ascii="DX시인과나" w:eastAsia="DX시인과나" w:hint="eastAsia"/>
        </w:rPr>
      </w:pPr>
      <w:r>
        <w:rPr>
          <w:noProof/>
        </w:rPr>
        <w:drawing>
          <wp:inline distT="0" distB="0" distL="0" distR="0" wp14:anchorId="3368D966" wp14:editId="65DD3890">
            <wp:extent cx="4474029" cy="2899742"/>
            <wp:effectExtent l="0" t="0" r="3175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1993" cy="2917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727C5F27" wp14:editId="1FF91617">
            <wp:extent cx="4426719" cy="2835728"/>
            <wp:effectExtent l="0" t="0" r="0" b="317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2976" cy="287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6BA69B2" wp14:editId="586B4AB9">
            <wp:extent cx="4386943" cy="2813165"/>
            <wp:effectExtent l="0" t="0" r="0" b="635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0831" cy="282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D6" w:rsidRDefault="00D042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01128E4" wp14:editId="44C7FDDA">
            <wp:extent cx="2674213" cy="1115786"/>
            <wp:effectExtent l="0" t="0" r="0" b="825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123" cy="111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72C" w:rsidRDefault="0061272C" w:rsidP="0061272C">
      <w:pPr>
        <w:ind w:left="800"/>
        <w:rPr>
          <w:rFonts w:ascii="DX시인과나" w:eastAsia="DX시인과나"/>
        </w:rPr>
      </w:pPr>
    </w:p>
    <w:p w:rsidR="0061272C" w:rsidRDefault="0061272C" w:rsidP="0061272C">
      <w:pPr>
        <w:ind w:left="800"/>
        <w:rPr>
          <w:rFonts w:ascii="DX시인과나" w:eastAsia="DX시인과나"/>
        </w:rPr>
      </w:pPr>
    </w:p>
    <w:p w:rsidR="0061272C" w:rsidRDefault="0061272C" w:rsidP="0061272C">
      <w:pPr>
        <w:ind w:left="800"/>
        <w:rPr>
          <w:rFonts w:ascii="DX시인과나" w:eastAsia="DX시인과나"/>
        </w:rPr>
      </w:pPr>
    </w:p>
    <w:p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0560C7AC" wp14:editId="6CD8C2DC">
            <wp:extent cx="4332514" cy="2784026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57436" cy="286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1415AFD" wp14:editId="59CC5D51">
            <wp:extent cx="4331970" cy="253458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0246" cy="254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AD28735" wp14:editId="7E1D8596">
            <wp:extent cx="4299179" cy="1605643"/>
            <wp:effectExtent l="0" t="0" r="635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8561" cy="161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72C" w:rsidRDefault="0061272C" w:rsidP="0061272C">
      <w:pPr>
        <w:ind w:left="800"/>
        <w:rPr>
          <w:rFonts w:ascii="DX시인과나" w:eastAsia="DX시인과나" w:hint="eastAsia"/>
        </w:rPr>
      </w:pPr>
      <w:r>
        <w:rPr>
          <w:noProof/>
        </w:rPr>
        <w:lastRenderedPageBreak/>
        <w:drawing>
          <wp:inline distT="0" distB="0" distL="0" distR="0" wp14:anchorId="0000E7AE" wp14:editId="01016D47">
            <wp:extent cx="4268293" cy="2498271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6560" cy="252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22C" w:rsidRDefault="0061272C" w:rsidP="001F5EEA">
      <w:pPr>
        <w:rPr>
          <w:rFonts w:ascii="DX시인과나" w:eastAsia="DX시인과나" w:hint="eastAsia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2462151" wp14:editId="4DB72DF3">
            <wp:extent cx="4256314" cy="2482771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2996" cy="251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22C" w:rsidRDefault="0061272C" w:rsidP="0061272C">
      <w:pPr>
        <w:jc w:val="center"/>
        <w:rPr>
          <w:rFonts w:ascii="DX시인과나" w:eastAsia="DX시인과나" w:hint="eastAsia"/>
        </w:rPr>
      </w:pPr>
      <w:r>
        <w:rPr>
          <w:rFonts w:ascii="DX시인과나" w:eastAsia="DX시인과나"/>
        </w:rPr>
        <w:t>9</w:t>
      </w:r>
      <w:r>
        <w:rPr>
          <w:rFonts w:ascii="DX시인과나" w:eastAsia="DX시인과나" w:hint="eastAsia"/>
        </w:rPr>
        <w:t>장</w:t>
      </w:r>
    </w:p>
    <w:p w:rsidR="00D0422C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E760A39" wp14:editId="7A99A4B8">
            <wp:extent cx="4288549" cy="2748643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3205" cy="27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22C" w:rsidRDefault="00D0422C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역 파일 구조</w:t>
      </w:r>
    </w:p>
    <w:p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5BC4900B" wp14:editId="3F89048D">
            <wp:extent cx="4362716" cy="2797629"/>
            <wp:effectExtent l="0" t="0" r="0" b="317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8414" cy="282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 w:hint="eastAsia"/>
        </w:rPr>
      </w:pPr>
      <w:r>
        <w:rPr>
          <w:rFonts w:ascii="DX시인과나" w:eastAsia="DX시인과나" w:hint="eastAsia"/>
        </w:rPr>
        <w:t>다중 리스트 파일 구조</w:t>
      </w:r>
    </w:p>
    <w:p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34F6A1F" wp14:editId="7A0D4EA2">
            <wp:extent cx="4403271" cy="2941206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14049" cy="29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5DABF5F" wp14:editId="6B54371F">
            <wp:extent cx="4337957" cy="1537461"/>
            <wp:effectExtent l="0" t="0" r="5715" b="571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70960" cy="154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0665D6B9" wp14:editId="7EB966EE">
            <wp:extent cx="4365171" cy="1524859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15350" cy="154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403FC88" wp14:editId="5F754FAF">
            <wp:extent cx="4370614" cy="2806568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81894" cy="281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8B0" w:rsidRDefault="005008B0" w:rsidP="001F5EEA">
      <w:pPr>
        <w:rPr>
          <w:rFonts w:ascii="DX시인과나" w:eastAsia="DX시인과나"/>
        </w:rPr>
      </w:pPr>
      <w:bookmarkStart w:id="0" w:name="_GoBack"/>
      <w:bookmarkEnd w:id="0"/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/>
        </w:rPr>
      </w:pPr>
    </w:p>
    <w:p w:rsidR="005008B0" w:rsidRDefault="005008B0" w:rsidP="001F5EEA">
      <w:pPr>
        <w:rPr>
          <w:rFonts w:ascii="DX시인과나" w:eastAsia="DX시인과나" w:hint="eastAsia"/>
        </w:rPr>
      </w:pPr>
    </w:p>
    <w:p w:rsidR="00D0422C" w:rsidRDefault="00D0422C" w:rsidP="001F5EEA">
      <w:pPr>
        <w:rPr>
          <w:rFonts w:ascii="DX시인과나" w:eastAsia="DX시인과나"/>
        </w:rPr>
      </w:pPr>
    </w:p>
    <w:p w:rsidR="00D0422C" w:rsidRDefault="00D0422C" w:rsidP="001F5EEA">
      <w:pPr>
        <w:rPr>
          <w:rFonts w:ascii="DX시인과나" w:eastAsia="DX시인과나"/>
        </w:rPr>
      </w:pPr>
    </w:p>
    <w:p w:rsidR="00D0422C" w:rsidRDefault="00D0422C" w:rsidP="001F5EEA">
      <w:pPr>
        <w:rPr>
          <w:rFonts w:ascii="DX시인과나" w:eastAsia="DX시인과나"/>
        </w:rPr>
      </w:pPr>
    </w:p>
    <w:p w:rsidR="00D0422C" w:rsidRDefault="00D0422C" w:rsidP="001F5EEA">
      <w:pPr>
        <w:rPr>
          <w:rFonts w:ascii="DX시인과나" w:eastAsia="DX시인과나"/>
        </w:rPr>
      </w:pPr>
    </w:p>
    <w:p w:rsidR="00D0422C" w:rsidRDefault="00D0422C" w:rsidP="001F5EEA">
      <w:pPr>
        <w:rPr>
          <w:rFonts w:ascii="DX시인과나" w:eastAsia="DX시인과나" w:hint="eastAsia"/>
        </w:rPr>
      </w:pPr>
    </w:p>
    <w:p w:rsidR="0020362A" w:rsidRPr="001F5EEA" w:rsidRDefault="0020362A" w:rsidP="001F5EEA">
      <w:pPr>
        <w:rPr>
          <w:rFonts w:ascii="DX시인과나" w:eastAsia="DX시인과나" w:hint="eastAsia"/>
        </w:rPr>
      </w:pPr>
    </w:p>
    <w:sectPr w:rsidR="0020362A" w:rsidRPr="001F5EE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X시인과나">
    <w:panose1 w:val="02020600000000000000"/>
    <w:charset w:val="81"/>
    <w:family w:val="roman"/>
    <w:pitch w:val="variable"/>
    <w:sig w:usb0="800002A7" w:usb1="29D7FCFB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F5901"/>
    <w:multiLevelType w:val="hybridMultilevel"/>
    <w:tmpl w:val="3E9A1BFE"/>
    <w:lvl w:ilvl="0" w:tplc="632CEF3A">
      <w:start w:val="1"/>
      <w:numFmt w:val="decimal"/>
      <w:lvlText w:val="%1.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1" w15:restartNumberingAfterBreak="0">
    <w:nsid w:val="066162BD"/>
    <w:multiLevelType w:val="hybridMultilevel"/>
    <w:tmpl w:val="81BC8286"/>
    <w:lvl w:ilvl="0" w:tplc="CEC26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CC09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41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4636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E816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DC69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622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28E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2A2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7E26F98"/>
    <w:multiLevelType w:val="hybridMultilevel"/>
    <w:tmpl w:val="BF606C28"/>
    <w:lvl w:ilvl="0" w:tplc="977CD9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CE3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4EF6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285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12F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6872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92D4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3A0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DEB7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274B8"/>
    <w:multiLevelType w:val="hybridMultilevel"/>
    <w:tmpl w:val="194A7268"/>
    <w:lvl w:ilvl="0" w:tplc="5E1814B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EFE62C6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CC9CFB3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4498F89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7D6029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2D62700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CD54AE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F77E65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D87CC74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4" w15:restartNumberingAfterBreak="0">
    <w:nsid w:val="226C409C"/>
    <w:multiLevelType w:val="hybridMultilevel"/>
    <w:tmpl w:val="BDD40122"/>
    <w:lvl w:ilvl="0" w:tplc="D4009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E2A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BE18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BECC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324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2AEB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44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94FB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C8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67468DA"/>
    <w:multiLevelType w:val="hybridMultilevel"/>
    <w:tmpl w:val="9BAA437C"/>
    <w:lvl w:ilvl="0" w:tplc="7406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D65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880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507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9A5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2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6A1D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6A1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36D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A26382"/>
    <w:multiLevelType w:val="hybridMultilevel"/>
    <w:tmpl w:val="8AB826B0"/>
    <w:lvl w:ilvl="0" w:tplc="8CA080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292BF50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0C4AB56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EC7C04D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44EF7B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DB087D9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864FDF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436582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EE305F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7" w15:restartNumberingAfterBreak="0">
    <w:nsid w:val="328C65D2"/>
    <w:multiLevelType w:val="hybridMultilevel"/>
    <w:tmpl w:val="B3E25884"/>
    <w:lvl w:ilvl="0" w:tplc="EDE64C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DE72D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027A0">
      <w:start w:val="6"/>
      <w:numFmt w:val="bullet"/>
      <w:lvlText w:val="-"/>
      <w:lvlJc w:val="left"/>
      <w:pPr>
        <w:ind w:left="2160" w:hanging="360"/>
      </w:pPr>
      <w:rPr>
        <w:rFonts w:ascii="맑은 고딕" w:eastAsia="맑은 고딕" w:hAnsi="맑은 고딕" w:cstheme="minorBidi" w:hint="eastAsia"/>
        <w:b/>
        <w:color w:val="0000FF"/>
      </w:rPr>
    </w:lvl>
    <w:lvl w:ilvl="3" w:tplc="CBF056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F68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A9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7CB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FEB2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1A63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954711"/>
    <w:multiLevelType w:val="hybridMultilevel"/>
    <w:tmpl w:val="80B07D7E"/>
    <w:lvl w:ilvl="0" w:tplc="EE68CCA6">
      <w:start w:val="3"/>
      <w:numFmt w:val="decimal"/>
      <w:lvlText w:val="%1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9" w15:restartNumberingAfterBreak="0">
    <w:nsid w:val="391D5DC8"/>
    <w:multiLevelType w:val="hybridMultilevel"/>
    <w:tmpl w:val="2DE62470"/>
    <w:lvl w:ilvl="0" w:tplc="5DCA9F1E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EE68B4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A0C86C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3164F26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868CB8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32F7F6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18537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E0B6F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82948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D8734AC"/>
    <w:multiLevelType w:val="hybridMultilevel"/>
    <w:tmpl w:val="BDDE6E08"/>
    <w:lvl w:ilvl="0" w:tplc="CA0A86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A9BAD01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A3C8A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542C86E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A04AE65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6BDC4B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A0B4B7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1730CC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63D451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47793808"/>
    <w:multiLevelType w:val="hybridMultilevel"/>
    <w:tmpl w:val="722C8DAE"/>
    <w:lvl w:ilvl="0" w:tplc="C4884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EA1B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14A8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F69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C6F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EA6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8C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24389E"/>
    <w:multiLevelType w:val="hybridMultilevel"/>
    <w:tmpl w:val="918413CE"/>
    <w:lvl w:ilvl="0" w:tplc="28E07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4A05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2EB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4AE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2C8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6CDB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345D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241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8BD1D9D"/>
    <w:multiLevelType w:val="hybridMultilevel"/>
    <w:tmpl w:val="5E1A99CE"/>
    <w:lvl w:ilvl="0" w:tplc="F3465B8C">
      <w:start w:val="1"/>
      <w:numFmt w:val="decimal"/>
      <w:lvlText w:val="%1."/>
      <w:lvlJc w:val="left"/>
      <w:pPr>
        <w:ind w:left="252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960" w:hanging="400"/>
      </w:pPr>
    </w:lvl>
    <w:lvl w:ilvl="2" w:tplc="0409001B" w:tentative="1">
      <w:start w:val="1"/>
      <w:numFmt w:val="lowerRoman"/>
      <w:lvlText w:val="%3."/>
      <w:lvlJc w:val="right"/>
      <w:pPr>
        <w:ind w:left="3360" w:hanging="400"/>
      </w:pPr>
    </w:lvl>
    <w:lvl w:ilvl="3" w:tplc="0409000F" w:tentative="1">
      <w:start w:val="1"/>
      <w:numFmt w:val="decimal"/>
      <w:lvlText w:val="%4."/>
      <w:lvlJc w:val="left"/>
      <w:pPr>
        <w:ind w:left="3760" w:hanging="400"/>
      </w:pPr>
    </w:lvl>
    <w:lvl w:ilvl="4" w:tplc="04090019" w:tentative="1">
      <w:start w:val="1"/>
      <w:numFmt w:val="upperLetter"/>
      <w:lvlText w:val="%5."/>
      <w:lvlJc w:val="left"/>
      <w:pPr>
        <w:ind w:left="4160" w:hanging="400"/>
      </w:pPr>
    </w:lvl>
    <w:lvl w:ilvl="5" w:tplc="0409001B" w:tentative="1">
      <w:start w:val="1"/>
      <w:numFmt w:val="lowerRoman"/>
      <w:lvlText w:val="%6."/>
      <w:lvlJc w:val="right"/>
      <w:pPr>
        <w:ind w:left="4560" w:hanging="400"/>
      </w:pPr>
    </w:lvl>
    <w:lvl w:ilvl="6" w:tplc="0409000F" w:tentative="1">
      <w:start w:val="1"/>
      <w:numFmt w:val="decimal"/>
      <w:lvlText w:val="%7."/>
      <w:lvlJc w:val="left"/>
      <w:pPr>
        <w:ind w:left="4960" w:hanging="400"/>
      </w:pPr>
    </w:lvl>
    <w:lvl w:ilvl="7" w:tplc="04090019" w:tentative="1">
      <w:start w:val="1"/>
      <w:numFmt w:val="upperLetter"/>
      <w:lvlText w:val="%8."/>
      <w:lvlJc w:val="left"/>
      <w:pPr>
        <w:ind w:left="5360" w:hanging="400"/>
      </w:pPr>
    </w:lvl>
    <w:lvl w:ilvl="8" w:tplc="0409001B" w:tentative="1">
      <w:start w:val="1"/>
      <w:numFmt w:val="lowerRoman"/>
      <w:lvlText w:val="%9."/>
      <w:lvlJc w:val="right"/>
      <w:pPr>
        <w:ind w:left="5760" w:hanging="400"/>
      </w:pPr>
    </w:lvl>
  </w:abstractNum>
  <w:abstractNum w:abstractNumId="14" w15:restartNumberingAfterBreak="0">
    <w:nsid w:val="6041610F"/>
    <w:multiLevelType w:val="hybridMultilevel"/>
    <w:tmpl w:val="1E98126A"/>
    <w:lvl w:ilvl="0" w:tplc="7EF01E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16079DB"/>
    <w:multiLevelType w:val="hybridMultilevel"/>
    <w:tmpl w:val="35D0DC3A"/>
    <w:lvl w:ilvl="0" w:tplc="49A24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266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2F6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A064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FA93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A5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EC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DC7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AA3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BD46F92"/>
    <w:multiLevelType w:val="hybridMultilevel"/>
    <w:tmpl w:val="0336A0B2"/>
    <w:lvl w:ilvl="0" w:tplc="37E47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9C3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FA08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0F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2C5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2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9A7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06C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080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2C1CF3"/>
    <w:multiLevelType w:val="hybridMultilevel"/>
    <w:tmpl w:val="AAD2DA7E"/>
    <w:lvl w:ilvl="0" w:tplc="CCD80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CBE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683A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2E6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2E8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E084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9451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7264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AEDF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C35439"/>
    <w:multiLevelType w:val="hybridMultilevel"/>
    <w:tmpl w:val="B1267560"/>
    <w:lvl w:ilvl="0" w:tplc="DE0E39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40956DE"/>
    <w:multiLevelType w:val="hybridMultilevel"/>
    <w:tmpl w:val="A00A32BA"/>
    <w:lvl w:ilvl="0" w:tplc="52CAA81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C8456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CAEF5A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5A4302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84E7ECA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76935C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498276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4E15A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98F41A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749070E"/>
    <w:multiLevelType w:val="hybridMultilevel"/>
    <w:tmpl w:val="CB8A17C4"/>
    <w:lvl w:ilvl="0" w:tplc="0ED2CC7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495A7D5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6B7A90A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0F14E8F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152E0A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7220D24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77A0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EF6AF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59B856F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>
    <w:abstractNumId w:val="14"/>
  </w:num>
  <w:num w:numId="2">
    <w:abstractNumId w:val="18"/>
  </w:num>
  <w:num w:numId="3">
    <w:abstractNumId w:val="16"/>
  </w:num>
  <w:num w:numId="4">
    <w:abstractNumId w:val="6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"/>
  </w:num>
  <w:num w:numId="10">
    <w:abstractNumId w:val="19"/>
  </w:num>
  <w:num w:numId="11">
    <w:abstractNumId w:val="9"/>
  </w:num>
  <w:num w:numId="12">
    <w:abstractNumId w:val="4"/>
  </w:num>
  <w:num w:numId="13">
    <w:abstractNumId w:val="2"/>
  </w:num>
  <w:num w:numId="14">
    <w:abstractNumId w:val="10"/>
  </w:num>
  <w:num w:numId="15">
    <w:abstractNumId w:val="12"/>
  </w:num>
  <w:num w:numId="16">
    <w:abstractNumId w:val="3"/>
  </w:num>
  <w:num w:numId="17">
    <w:abstractNumId w:val="15"/>
  </w:num>
  <w:num w:numId="18">
    <w:abstractNumId w:val="7"/>
  </w:num>
  <w:num w:numId="19">
    <w:abstractNumId w:val="13"/>
  </w:num>
  <w:num w:numId="20">
    <w:abstractNumId w:val="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tDQ1NDI3tjCxNLNU0lEKTi0uzszPAykwrAUAKvw+ACwAAAA="/>
  </w:docVars>
  <w:rsids>
    <w:rsidRoot w:val="00D11A74"/>
    <w:rsid w:val="00073379"/>
    <w:rsid w:val="000D6F08"/>
    <w:rsid w:val="001C363F"/>
    <w:rsid w:val="001F5EEA"/>
    <w:rsid w:val="0020362A"/>
    <w:rsid w:val="00345C39"/>
    <w:rsid w:val="003813FB"/>
    <w:rsid w:val="003F43FE"/>
    <w:rsid w:val="005008B0"/>
    <w:rsid w:val="0052003B"/>
    <w:rsid w:val="00530E82"/>
    <w:rsid w:val="0061272C"/>
    <w:rsid w:val="006223C2"/>
    <w:rsid w:val="0066618A"/>
    <w:rsid w:val="007B50D6"/>
    <w:rsid w:val="008264B7"/>
    <w:rsid w:val="00831F32"/>
    <w:rsid w:val="008E3D58"/>
    <w:rsid w:val="008E3F5D"/>
    <w:rsid w:val="009205C9"/>
    <w:rsid w:val="00974090"/>
    <w:rsid w:val="00AE58A6"/>
    <w:rsid w:val="00D0422C"/>
    <w:rsid w:val="00D11A74"/>
    <w:rsid w:val="00D33460"/>
    <w:rsid w:val="00D43B75"/>
    <w:rsid w:val="00E2461E"/>
    <w:rsid w:val="00E73F73"/>
    <w:rsid w:val="00FA5E21"/>
    <w:rsid w:val="00FF2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9491"/>
  <w15:chartTrackingRefBased/>
  <w15:docId w15:val="{B3CC15EB-8A5A-41CE-881F-F595BE19B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3B7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e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4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23</cp:revision>
  <dcterms:created xsi:type="dcterms:W3CDTF">2019-12-18T05:11:00Z</dcterms:created>
  <dcterms:modified xsi:type="dcterms:W3CDTF">2019-12-18T08:08:00Z</dcterms:modified>
</cp:coreProperties>
</file>